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(พ.ก.)</w:t>
      </w:r>
      <w:r>
        <w:t xml:space="preserve"> </w:t>
      </w:r>
      <w:r>
        <w:t xml:space="preserve">Market</w:t>
      </w:r>
      <w:r>
        <w:t xml:space="preserve"> </w:t>
      </w:r>
      <w:r>
        <w:t xml:space="preserve">Fair</w:t>
      </w:r>
      <w:r>
        <w:t xml:space="preserve"> </w:t>
      </w:r>
      <w:r>
        <w:t xml:space="preserve">“</w:t>
      </w:r>
      <w:r>
        <w:t xml:space="preserve">เรารู้</w:t>
      </w:r>
      <w:r>
        <w:t xml:space="preserve"> </w:t>
      </w:r>
      <w:r>
        <w:t xml:space="preserve">คุณทำได้</w:t>
      </w:r>
      <w:r>
        <w:t xml:space="preserve">”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110966</w:t>
      </w:r>
      <w:r>
        <w:t xml:space="preserve"> </w:t>
      </w:r>
      <w:r>
        <w:t xml:space="preserve">ตู่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ยู่ไหนหัวใจโหล ๆ เจ้าชู้ก็แล้วกันื่อฉันก็ไม่เป็นไร</w:t>
      </w:r>
    </w:p>
    <w:p>
      <w:pPr>
        <w:pStyle w:val="BodyText"/>
      </w:pPr>
      <w:r>
        <w:t xml:space="preserve">(คุณเพลงรบ) สุดยอดมาก ๆ เลยครับ ดนตรีก็เพราะเสียงก็เพราะนะครับ พี่ม่อนจะขออนุญาตนิดหนึ่งตอนนี้หน้า Floor มีคุณแม่คุณพี่ คุณพี่และคุณพี่เต้นเต็มหน้าเวทีเลยนะครับ อย่าเพิ่งไปครับ เพราะว่าการแสดงมีอีกหลายเพลงนั่งโซฟาด้านหน้าได้เลยนะ จะได้ลุกง่าย ๆ รู้สึกว่า 2 เพลงหลังจากกระชุ่มกระชวยนะครับ แม่ยกจะเยอะ เปลี่ยนจากโยกเป็นติ๊บก็ได้นะครับ น้อง ๆ บอก ตอนแรกนึกว่าเป็นอีกหนึ่งชุดการแสดงไหมครับ สนุกสนานนะครับ เรียกว่า 2 ฟังเพลงสุดท้ายที่ทำให้คุณแม่และคุณพี่ชุดการแสดงจาก DIB แบรนด์นะครับ จากสถานคุ้มครองและพัฒนาคนพิการบ้านนนทภูมิจังหวัดนนทบุรีครับ ที่ได้รังสรรค์บทเพลงเพราะ ๆ สนุก ๆ แต่ยังไม่หมดเพียงเท่านี้ครับ บ้านนนทภูมินนทบุรีเขามีของดี หลากหลายการแสดงเรียกว่าเป็นการแสดงคุณภาพนะครับ ท่านใดที่รู้ตัวว่าข้อเข่าเรายังดีอยู่ใจเรายังได้ รอด้านหน้าเรียนเชิญได้เลยนะ ฝั่งนั้น ผอ. ป้อมก็พร้อมใช่ไหมครับ พร้อมนะครับ ฝากนะถ้าพร้อมแล้วเดินได้นะครับ เสื้อฟ้าเสื้อชมพูนี้เดี๋ยวจะมา Battle กันนะนะว่าใครจะมันกว่ากันครับ ชุดการแสดงนะครับ ตอนที่ตอนนี้นะครับ ที่กำลังเตรียมความพร้อมอยู่ในขณะนี้นะครับ ก็เป็นอีก 1 ชุดการแสดงของนนทภูมิเช่นกันนะครับ เรียกว่าบ้านนนทภูมิมีครบรสเลยนะ การแสดงไม่ว่าจะเป็นแดนเซอร์นะครับ ไม่ว่าจะเป็นวิลแชร์ รวมถึงร้องเพลงเล่นดนตรีและดนตรีไทยดั้งเดิมก็มีด้วยนะครับ เรามาดูกันว่าบ้านนี้ เอ๊ะ เขามีดีตรงไหนบ้าง ไล่มาเยอะแล้วยังไม่หมดนะครับ เขายังมีอีก 1 ชุดการแสดงชุดนี้ยังไม่หมดเพียงเท่านี้นะครับ ความสามารถที่นำมาแสดงผ่านสายตาของทุกท่านในวันนี้ยังมีอีก 1 ชุดการแสดงด้วยอันนี้เป็นชุดรองนะครับ เรามาดูกันว่าชุดรองนี่เรียก จะเรียกน้ำย่อยคุณพ่อและคุณแม่ออกมาหน้าฟอได้หรือไม่นะครับ พร้อมไหมครับ น้องพร้อมไหมครับ ยัง ๆ ไม่พร้อมแต่ด้านล่างครับ ตอนนี้ด้านล่างเตรียมโยกแล้วครับ ใช่ไหมครับ อันนี้เป็น FC บ้านนนทภูมิใช่ไหมครับ เรามี FC มาด้วยนะครับ อันนี้น้องอะไรครับ น้องอะไรครับ // การ์ดคนครับ</w:t>
      </w:r>
    </w:p>
    <w:p>
      <w:pPr>
        <w:pStyle w:val="BodyText"/>
      </w:pPr>
      <w:r>
        <w:t xml:space="preserve">(คุณเพลงรบ) น้องศุภกิจน้อง น้องศตอนนี้แฟนคลับน้องธุรกิจอยู่ด้านล่างเพียบเลยครับ อันนี้จ้างมาใช่ไหม // จ้างมาครับผม</w:t>
      </w:r>
    </w:p>
    <w:p>
      <w:pPr>
        <w:pStyle w:val="BodyText"/>
      </w:pPr>
      <w:r>
        <w:t xml:space="preserve">(คุณเพลงรบ) จ้างมา พี่คิดว่าจ้างมาเพราะพี่เห็นเขาเต้นตามกำลังเงินตอนนี้ลงไปนั่งแล้วหนูต้องหนูต้องพร้อมเปย์อยู่แล้วแหละ ตอนนี้นั่งรอแถวหน้านะครับ จะเป็นโซฟาประมาณ 20 ที่ตอนนี้คุณแม่จับจองแล้วแฟนคลับของพวกหนูจับจองแล้ว ไหนลองบอกให้เขามาร่วมเชียร์ร่วมสนุกกับเราหน่อยสิ ขอเรียนเชิญพี่ฟ้า แม่พยอม แม่ปิ๊ก แม่ใหญ่ก็นะมาร่วมเป็นกำลังใจให้ผมในวันนี้นะครับ</w:t>
      </w:r>
    </w:p>
    <w:p>
      <w:pPr>
        <w:pStyle w:val="BodyText"/>
      </w:pPr>
      <w:r>
        <w:t xml:space="preserve">(คุณเพลงรบ) ขอบคุณครับ ครับผม พร้อมแล้วเพราะเป็นกำลังใจนอกจากมีแม่ปิ๊กยังมี อาจารย์ติ๊กด้วยนะ อยู่ครบเลยนะครับ พร้อมแล้วขอเสียงปรบมือ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ขอเสียงปรบมือด้วยชุดอังกะลุงนะครับ มาแล้วจากนนทบุรี เมืองนนทบุรีขอเสียงปรบมือให้กำลังใจอีก 1 รอบครับ ขอบพระคุณครับ เก่งมาก ๆ เลยนะครับ ครับ เรียกว่าเป็นอีกหนึ่งเสียงเพลงนะครับ ที่มาคั่นจังหวะก่อนที่เราจะไปช่วยการแสดงชุดสุดท้าย สุดท้ายเขาบอกว่าเป็นการแสดงรำกลองยาวนะครับ คิดว่าโซฟาแถวหน้าน่าจะชอบนะครับ เป็นการรำกลองยาวนะครับ ส่วนปีกซ้ายแล้วปิกขวาก็ยังคงขยับได้เต็มที่เช่นกันนะ เพราะว่าการแสดงรำกลองยาวจากงและพัฒนาคนพิการบ้านนนทภูมิ 67 เหมือนกันนะฟินนาเล่ไว้ตอนจบนะคะ วันนี้น้องมาในชุดไทยทุกคนเลยอันนี้เป็นชุดตอนเช้าได้ไหมครับ ขอนิดหนึ่งนะครับ ระวังด้านหลังนะครับ โอเค นะครับ ชุดการแสดงที่เราได้รับชมไปนะครับ เริ่มจากชุดแรกเลยนะครับที่เป็น Cover Danceทีม ddk 21 นะครับจากสมาคมผู้ปกครองคนพิการทางสติปัญญาแห่งประเทศไทยนะครับในชุด Cover Dance ชุดแรกที่เราได้รับส่งไปนะครับ2 ชุดถัดมานะครับ ที่เราได้รับชมเป็นการเป็นการแสดงนะครับ วีลแชร์ Dance อันนี้เรียกว่าเป็นการแดนซ์ที่มันมาก ๆ ด้วยรถวีลแชร์นะครับ จากสถานคุ้มครองและพัฒนาคนพิการบ้านนนทภูมิจังหวัดนนทบุรีครับ การแสดง28 นะครับจากสถานคุ้มครองและพัฒนาคนพิการบ้านนนทภูมิเช่นกันนะครับเขามีหลายแบรนด์นะวันนี้เขามีหลายแบบจริงๆแล้วเพิ่งจบลงไปเมื่อสักครู่ล่าสุดเลยนะครับก็คือการแสดงอังกะลุงสถานคุ้มครองและพัฒนาคนพิการบ้านนนทภูมิเช่นกัน ส่วนชุดสุดท้ายเอาล่ะครับ เราจะแห่ไปที่ไหนมีเพลงอะไรบ้าง แล้วเขาจะแห่ได้สนุกแค่ไหน ความสนุกของเขานี่จะสามารถทำให้แม่ ๆ ลุกขึ้นมาได้ไหม นะครับ ต้องมาทดสอบในชุดการแสดงชุดสุดท้ายของบ้านนนทภูมิ แต่บ้านนนทภูมินี่มีหลายชุดมาก ชุดการแสดงจนทำให้เราแบบใครคือผู้ปกครองสถานแห่งนี้ทำไมได้เด็กคุณภาพจังนะครับ และแน่นอนนะครับ ว่าสำหรับท่านที่ได้ยินเสียงนี้อยู่นะครับ งาน Market Fair</w:t>
      </w:r>
      <w:r>
        <w:t xml:space="preserve"> </w:t>
      </w:r>
      <w:r>
        <w:t xml:space="preserve">“</w:t>
      </w:r>
      <w:r>
        <w:t xml:space="preserve">เรารู้คุณทำได้</w:t>
      </w:r>
      <w:r>
        <w:t xml:space="preserve">”</w:t>
      </w:r>
      <w:r>
        <w:t xml:space="preserve"> </w:t>
      </w:r>
      <w:r>
        <w:t xml:space="preserve">นี่ เรามีบูธจัดนิทรรศการสินค้าเยอะมากนะครับ เรียกว่าเป็นของที่มีคุณภาพของที่ผลิตจากทั้งฝีมือ ฝีมือที่เป็นงานที่เรียกว่างานคุณภาพ และจากความตั้งใจด้วย คุณจะได้คุณค่าทั้ง 2 แบบทั้งด้านคุณภาพและด้านจิตใจด้วยลงมาอุดหนุนกันได้นะครับ สำหรับที่ปฏิบัติหน้าที่อยู่ บูธของเรานะครับ จำหน่ายสินค้าจนถึงเวลา 17:00 น. 17:00 น ตรงนะครับ ยังสามารถมาอุดหนุนให้กำลังใจและมาดูสินค้าคุณภาพของเราได้ด้วยนะครับ มีของกินด้วยครับ แต่ก่อนที่เราจะไปแนะนำบูธอาหาร บูธของกินหรือสินค้าและบริการต่าง ๆ เรามาแนะนำชุดการแสดงชุดนี้กันเลยดีกว่านะครับ การแสดงรำกลองยาวจากสถานคุ้มครองและพัฒนาคนพิการบ้านนนทภูมิ จังหวัดนนทบุร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โอ้โห ขอบคุณครับ ขอบคุณครับ อธิบายเพิ่มเติมสำหรับน้องนักดนตรีของเรานะครับ ด้านล่างตอนนี้หน้าเวทีแน่นขนัดไปด้วยพี่ ๆ น้อง ๆ นะครับ ที่มาร่วมกันสนุกสนานนะครับ ในบทเพลงที่เป็นชุดการแสดงของเรา ขอเสียงปรบมือให้น้องด้วยนะครับ เราจะไม่หายใจเสียงดังนะครับ เดี๋ยวเขาจะรู้ว่าเราอายุเท่าไหร่นะครับ เราจะไม่แสดงความเหนื่อยล้าให้ใครเห็นนะ ก็ขอบคุณทุกคนนะครับ ที่ร่วมเป็นส่วนหนึ่งและเป็นสีสันที่น่ารักมาก ๆ ในงาน Market Fair วันนี้ เรารู้คุณทำได้และก็ทำได้จริงไหมครับ เรียกว่าบ้านนนทภูมิไปหาขนทัพความสนุกมา แต่เป็นความสนุกที่มันค้างคาในใจ เพราะว่าคุณพี่ ๆ กำลังมันอยู่เลยนะครับ กำลังมันกำลังสนุกอยู่เลยนะครับ แต่ว่าแน่นอนนะเขาว่างานและกิจกรรมในวันนี้นะครับ นอกจากที่เราจะเริ่มเข้าสู่พิธีเปิดอย่างเป็นทาง เพื่อที่จะเป็นการ Kick off นะครับ ว่าให้ทุกคนได้ตระหนักถึงศักยภาพและความสามารถที่นำมา ซึ่งอาชีพของคนพิการรวมถึงผู้ดูแลคนพิการและเป้าหมายของกระทรวงการพัฒนาสังคมและความมั่นคงของมนุษย์ในทุก ๆ กลุ่มนะครับ ซึ่งกลุ่มเหล่านั้นก็จะเป็นอีก 1 กลุ่มที่จะร่วมกันดูแลตนเอง คุณเองดูแลครอบครัวและดูแลสังคมเราจะไม่เป็นภาระของสังคมแต่เราก็เปลี่ยนเป็นพลังของสังคมโดยการเริ่มต้นในวันนี้นะครับ เป็นอีกหนึ่งกิจกรรมนอกจากนั้นแล้วนะครับ เรา Kick off ไปแล้ว ไปแล้ว และก็ยังมีการเซ็น MOU ด้วย ระหว่างมหาวิทยาลัยเกษตรศาสตร์และกรมส่งเสริมและพัฒนาคุณชีวิตคนพิการ กระทรวงการพัฒนาสังคมและความมั่นคงของมนุษย์นะครับ ก็เป็นอีก 1 ไฮไลท์ที่สำคัญนะครับ ที่จะสะท้อนให้เห็นว่าตอนนี้ทั้งหน่วยงานที่เป็นหน่วยงานวิชาการคือมหาวิทยาลัยเกษตรนะครับ รวมถึงอีก 1 หน่วยงานที่เรียกว่าเป็นหน่วยงานที่ขับเลื่อนแผนเพื่อพัฒนาคุณภาพชีวิตคนพิการ แน่นอนว่าแผนนั้นไม่ได้พัฒนาแค่คนพิการเท่านั้น แต่เป็นการพัฒนาผู้ดูแลคนพิการ หรือครอบครัวของคนพิการให้มีรายได้ด้วย ซึ่งมหาวิทยาลัยเกษตรศาสตร์เองก็จะมาให้แนวคิด วิธี และแนวปฏิบัติทางด้านเกษตรนะครับ สำหรับคนที่ประกอบอาชีพเกษตรกรรมอยู่แล้วนะครับ เป็นเกษตรกรอยู่แล้วหรือผู้ที่สนใจนะครับ ก็สามารถที่จะมานำองค์ความรู้เหล่านั้น มาพัฒนาตนเองและเป็นการสร้างงาน อาชีพสร้างรายได้ให้ตัวเราเองและครอบครัวของเราด้วยนะครับ และแน่นอนนะครับ ว่าในช่วงที่พักเบรกเวทีไปเมื่อสักครู่นี้ก็มีการแสดง ซึ่งการแสดงจริง ๆ แล้วไม่ใช่การแสดงคั่นเวลาเท่านั้นครับ เป็นการแสดงศักยภาพและความสามารถของน้อง ๆ จากบ้านนนทภูมินะครับ เรียกได้ว่าเป็นตัวแทนของคนพิการเป็นตัวแทนของน้องในสถานทุกสถานเลย บอกว่าเมื่อเราให้ความสุขน้อง ๆ น้อง ๆ ก็จะกลับมาให้ความสุขเราและท่านที่นั่งอยู่ ณ บริเวณแห่งนี้คือกำลังใจที่ดีกำลังใจที่งดงามของน้อง ๆ นะครับ ไม่ว่าน้องจะมีความพิการประเภทไหนที่มาแสดงนะครับ มอบความสุขให้กับเรา การที่ทุกท่านเสียงดังก็เป็นการมอบความสุขกลับไปให้น้องนักแสดงเช่นกันนะครับ และช่วงบ่ายนะครับ ที่กำลังใกล้เข้ามาถึงแล้วนะครับ เป็นอีกหนึ่งช่วงเวลาที่มันจะมีเราจะมีการเสวนานะครับ โดยการเสวนานี้อยู่ภายใต้โครงการนี้ครับMarket Fair</w:t>
      </w:r>
      <w:r>
        <w:t xml:space="preserve"> </w:t>
      </w:r>
      <w:r>
        <w:t xml:space="preserve">“</w:t>
      </w:r>
      <w:r>
        <w:t xml:space="preserve">เรารู้คุณทำได้</w:t>
      </w:r>
      <w:r>
        <w:t xml:space="preserve">”</w:t>
      </w:r>
      <w:r>
        <w:t xml:space="preserve"> </w:t>
      </w:r>
      <w:r>
        <w:t xml:space="preserve">นะครับ สำหรับหัวข้อที่จะคุยในช่วงต่อไปนี้ เรียกได้ว่าเป็นอีก 1 หัวข้อที่น่าสนใจมาก ๆ นะครับ ว่าทำอย่างไรคนพิการมีงานทำอย่างยั่งยืน เราต้องมาดูว่าคนพิการจะมีงานทำอย่างยั่งยืนได้อย่างไร หรือสถานประกอบการเองจะจ้างงานคนพิการได้อย่างยั่งยืนต้องอยู่ภายใต้สิ่งใด และมีอะไรบ้าง ที่คอย support ให้งานเหล่านั้นประสบความสำเร็จนะครับ นะครับ เพื่อไม่เป็นการเสียเวลานะครับผม ขออนุญาตยกเวทีนี้ให้กับคุณพาณินี สุขสะอาด ครับ นักวิเคราะห์นโยบายและแผนกลุ่มส่งเสริมการจ้างงานคนพิการและส่งเสริมความเสมอภาคคนพิการ เป็นผู้ดำเนินรายการคนต่อไป</w:t>
      </w:r>
    </w:p>
    <w:p>
      <w:pPr>
        <w:pStyle w:val="BodyText"/>
      </w:pPr>
      <w:r>
        <w:t xml:space="preserve">(คุณพาณินี) ขอบคุณมากเลยนะคะ ใช่ คนเก่งของเรานี่เองให้เลยนะครับ</w:t>
      </w:r>
    </w:p>
    <w:p>
      <w:pPr>
        <w:pStyle w:val="BodyText"/>
      </w:pPr>
      <w:r>
        <w:t xml:space="preserve">(คุณพาณินี) ขอบคุณค่ะ น้องมนะคะ ขอบคุณมากค่ะ บันเทิงไปแล้วนะ วิชาการกันหน่อยไหมคะ หลับไหมน่ะ เอาอย่างนี้ใครอยากมีงานทำใครอยากให้คนพิการกับพวกเรามีงานทำยกมือขึ้นโอ้โห เยอะเลย เสียงนี้นะคะ จะไม่ใช่เสียง… ขออนุญาตแทนตัวเองว่าพี่กุ้งนะ จะไม่ใช่เสียงของพี่กุ้งคนเดียวที่พวกท่านได้ยินคนเดียว ต้องฝากไปถึงหน่วยงานทุก ๆ หน่วยงานที่อยู่รอบ ๆ ตัวเรา ที่ยังไม่จ้างงานคนพิการตามกฎหมายพระราชบัญญัติ ส่งเสริมและพัฒนาคุณภาพชีวิตคนพิการ ใช่ไหมคะ ขอเสียงให้เขาได้ยินหน่อยเร็ว โอเคค่ะ นะคะ วันนี้ เราก็จะมีตัวอย่างดี ๆ เพื่อที่จะให้ทุกท่านนี่ เอ๊ะ ทำไมหน่วยงานนี้แล้วทำไมเขาถึงรับคนพิการเขามีแนวคิดอย่างไร คนพิการลูกเราจะมีโอกาสเข้าสู่ระบบงานตรงนั้นไหมนะคะ ก็คงจะต้องนะคะ วันนี้นี่เราได้รับเกียรตินะคะ จากบริษัทชั้นนำของประเทศไทย จากหน่วยงานนะคะ ที่เป็นที่ยอมรับในสังคมนะคะ เพื่อไม่ให้เป็นการเสียเวลานะคะ ก็จะต้องเข้าสู่เวทีเสวนากันแล้วนะคะ วิทยากรเราพร้อมไหมคะ พร้อมไหม วิทยากรเราพร้อมแล้วนะคะ ขอเรียนเชิญนะคะ คุณนภฤดี เดต็มบางงอน นะคะ นักวิชาการแรงงานนอนก่อนนะคะ รักษาการในตำแหน่งผู้เชี่ยวชาญเฉพาะด้านพัฒนาระบบจัดหางานนะคะ ปฏิบัติหน้าที่หัวหน้ากลุ่มงานส่งเสริมการจ้างงานคนพิการและผู้สูงอายุนะคะ กราบกราบสวัสดีค่ะ ท่านต่อไปนะคะ ท่านนายประสิทธิ์ สู่ศิลวัฒน์นะคะ ผู้ช่วยผู้อำนวยการบริหารทรัพยากรบุคคล ท่านต่อไปนะคะ ท่านเมทินี พัฒนภักดี นะคะ นักทรัพยากรเชี่ยวชาญ สำนักงานคณะกรรมการป้องกันและปราบปรามยาเสพติด เรียนเชิญค่ะ ต้องถาม ต้องถามก่อนว่าที่พี่กุ้งเชิญไปนี่แต่ละท่านรู้ไหมคะ ว่าเอาแต่ละท่านมาทำอะไร ทราบไหมคะ ทราบไหมคะ ทราบไหมคะ CP</w:t>
      </w:r>
    </w:p>
    <w:p>
      <w:pPr>
        <w:pStyle w:val="BodyText"/>
      </w:pPr>
      <w:r>
        <w:t xml:space="preserve">(คุณประสิทธิ์) มาแบบสบาย ๆ สบาย ๆ นะคะ</w:t>
      </w:r>
    </w:p>
    <w:p>
      <w:pPr>
        <w:pStyle w:val="BodyText"/>
      </w:pPr>
      <w:r>
        <w:t xml:space="preserve">(คุณพาณินี) รับทราบนะคะ สบาย ๆ เช่นจัดหางานค่ะ เช่นเดียวกันเลยนะคะ อย่างที่บอกเขาว่าวันนี้เราจะไม่เอาวิชาการนะคะ เราจะเอาประสบการณ์แต่ละขั้นในการรับคนพิการเข้าสู่ระบบงานอยากอันนี้เพื่อไม่ให้เป็นการเสียเวลานะคะ ขอคำถามแรกเลยดีกว่าต้องถาม ปปส. ก่อนเลยนะคะ หน่วยงานท่าเรือมีภารกิจนะคะ รายการรับคนพิการและส่งเสริมให้คนพิการนี่มีงานทำ และมีแนวคอย่างไรบ้างคะ ชช.</w:t>
      </w:r>
    </w:p>
    <w:p>
      <w:pPr>
        <w:pStyle w:val="BodyText"/>
      </w:pPr>
      <w:r>
        <w:t xml:space="preserve">(คุณเมทินี) ค่ะ ก็ขอบคุณนะคะ ก็สวัสดีค่ะ ท่านผู้มีเกียรติทุกท่านนะคะ หน่วยงานของสำนักงานคณะกรรมการป้องกันและปราบปรามยาเสพติดทหารก็เป็นหน่วยงานของรัฐนะคะ ซึ่งจะต้องดำเนินการตามระเบียบบังคับนะคะ ก็จะต้องจ้างงานผู้พิการนะคะ ตามมาตรา 33 มาตรา 35 นะคะ ตรงนี้ก็ทำงานก็ที่จริง ๆ อยากมีนโยบายอยู่แล้ว ในเรื่องของการที่เปิดโอกาสให้กับผู้ที่น้อง ๆ คนที่สามารถ ผู้พิการที่สามารถทำงานให้กับแรงงานต่างด้าวซึ่งตรงนี้เรามีได้รับนโยบายมานะเราก็จะมีการรองรับการทำงานตรงนี้ก็คือโดยการเป็นกรรมเป็นการกำหนดไว้ในแผนการปฏิบัติการของสำนักงานเลยว่าเราจะต้องน้อง ๆ ผู้พิการนี่เข้ามาทำงานในหน่วยงานภาครัฐ ตรงนี้ก็ได้ตั้งงบประมาณไว้เป็นเรื่องเป็นราวเลยนะคะ อันนี้คือแนวภารกิจที่เราได้ดำเนินการ ในส่วนในการของการจ้างงานต่าง ๆ นี่ค่ะ ก็เป็นเรื่องที่เราต้องดำเนินการตามระเบียบ ซึ่งตรงนี้นี่สำนักงาน ปปส. นี่ จ้างตามมาตรา 33 ไว้ 1 ท่านนะคะ เป็นข้าราชการอยู่แล้ว ที่เหลือเราก็จะเป็นตามมาตรา 33 ก็จะใช้วิธีการแบบจ้างเหมาบุคคลอาจจะจ้างเหมาบริการนะคะ ซึ่งตรงนี้ก็ตามตามระเบียบ ก็คือ 100 คน ต่อ 1 อัตรานะคะ อัตราของบุคลากรในองค์กรของเรา 1 ตุลาคม ของทุกปีนะคะ ก็ประมาณ 12 คนนะคะ แล้วก็จ้างตามมาตรา 35 ไป 11 คน 11 คนแล้วนะคะ</w:t>
      </w:r>
    </w:p>
    <w:p>
      <w:pPr>
        <w:pStyle w:val="BodyText"/>
      </w:pPr>
      <w:r>
        <w:t xml:space="preserve">(คุณพาณินี) ตอนที่ 11</w:t>
      </w:r>
    </w:p>
    <w:p>
      <w:pPr>
        <w:pStyle w:val="BodyText"/>
      </w:pPr>
      <w:r>
        <w:t xml:space="preserve">(คุณพาณินี) 11 คนแล้วนะคะ</w:t>
      </w:r>
    </w:p>
    <w:p>
      <w:pPr>
        <w:pStyle w:val="BodyText"/>
      </w:pPr>
      <w:r>
        <w:t xml:space="preserve">(คุณเมทินี) ค่ะ ตอนนี้ 11 คน ต้องถามท่านชช 11 คนเนี้ยไม่หนักใจเลยนเราพยายามสรรหาน้อง ๆ นะคะ คือนโยบายของทางสำนักงานเราก็มองว่าบุคลากรทุกประเภทที่เข้ามาทำงานคือทรัพยากรบุคคลมนุษย์นะเราต้องเป็นทุกคนเป็นส่วนหนึ่งขององค์กรนะคะ เพราะฉะนั้นนี่การทำงานต้องดูแลนะ มอบให้ฝ่าย HR เป็นผู้ดูแลนะคะ ผลการการจ้างงานตามระเบียบพัสดุจ้างเหมาบุคคลธรรมดาตรงนี้ค่ะ ทั้งในการดำเนินงานเราก็จะมีการดูแลน้อง ๆ เหล่านี้น่าจะตรงนี้ภารกิจต่าง ๆ มีการกำหนดไว้ โอเคล่ะ ในหน่วยงานของราชการก็จะมีภารกิจบางอย่างที่สามารถจ้างเหมาบริการได้ บางอย่างก็ต้องให้ข้าราชการทำตรงนี้แล้วก็มีกรอบภารกิจงานอยู่แล้วนะคะ อันนี้เราก็จะมาสัมภาษณ์น้อง ๆ จากคนพิการด้วยกันแล้วก็ได้มาขอความอนุเคราะห์จากทางกรมส่งเสริมและพัฒนาคุณภาพชีวิตคนพิการน่ะค่ะ มีน้อง ๆ ที่สามารถที่ทำงานได้บ้างไหม เราก็ขออนุญาตส่งมาให้ทาง ปปส. เลย เราก็จัดให้น้อง ๆ นี่ทำงานตามตามความสามารถนะ ตามประเภทของความพิการของน้อง ๆ แล้วก็ต้องมองศักยภาพของน้อง ๆ แต่ละคนนะคะ ว่าเหมาะกับงานประเภทไหนก็สามารถตั้งเป้าให้น้องทำงานได้อย่างมีประสิทธิภาพ ตรงนี้ก็จะมีก็จะมีระบบระบบพี่เลี้ยง แล้วก็ต้องมองว่าการให้น้องคนคนหนึ่งมาทำงานนี่ไม่ว่าจะเป็นน้อง ๆ ที่เป็นคนปกติ หรือน้อง ๆ ที่เป็นผู้พิการนี่ เราก็จะมีระบบการดูแลคนที่เข้ามาทำงานในองค์กร ทำอย่างไรให้เขาทำงานอย่างมีความสุข อันนี้คือสิ่งสำคัญเราต้องวางระบบผลการทำงานของน้องแบบนี้ค่ะ</w:t>
      </w:r>
    </w:p>
    <w:p>
      <w:pPr>
        <w:pStyle w:val="BodyText"/>
      </w:pPr>
      <w:r>
        <w:t xml:space="preserve">(คุณพาณินี)</w:t>
      </w:r>
    </w:p>
    <w:p>
      <w:pPr>
        <w:pStyle w:val="BodyText"/>
      </w:pPr>
      <w:r>
        <w:t xml:space="preserve">(คุณพาณินี) กราบขอบพระคุณ ชช. ค่ะ ทีนี้ต้องถามกับ CPF มีแนวทางอย่างไรในการที่รับคนพิการเข้าทำงานต้องบอกว่า CPF วันนี้เรามาตรา 33 นะคะ ทั้งหมดเลยต้องขอแนวคิดจากหน่วยงานแล้วก็จำนวน ณ วันนี้ที่ CPF สนับสนุนคนพิการของเรา เรียนเชิญค่ะ</w:t>
      </w:r>
    </w:p>
    <w:p>
      <w:pPr>
        <w:pStyle w:val="BodyText"/>
      </w:pPr>
      <w:r>
        <w:t xml:space="preserve">(คุณประสิทธิ์) ต้องบอกก่อนนะครับ ว่า CPF เราเป็นองค์กรขนาดใหญ่ ตอนนี้ในเครือ CPF เรามีอยู่ประมาณ 700 กว่าคนละหาร 100 ดูใช่เยอะมาก คือ 728</w:t>
      </w:r>
    </w:p>
    <w:p>
      <w:pPr>
        <w:pStyle w:val="BodyText"/>
      </w:pPr>
      <w:r>
        <w:t xml:space="preserve">(คุณพาณินี) 728</w:t>
      </w:r>
    </w:p>
    <w:p>
      <w:pPr>
        <w:pStyle w:val="BodyText"/>
      </w:pPr>
      <w:r>
        <w:t xml:space="preserve">(คุณประสิทธิ์) มาตรา 33 เป็นมาตรา 33 ทั้งหมด</w:t>
      </w:r>
    </w:p>
    <w:p>
      <w:pPr>
        <w:pStyle w:val="BodyText"/>
      </w:pPr>
      <w:r>
        <w:t xml:space="preserve">(คุณพาณินี) ทั้งหมดเลยนะคะ</w:t>
      </w:r>
    </w:p>
    <w:p>
      <w:pPr>
        <w:pStyle w:val="BodyText"/>
      </w:pPr>
      <w:r>
        <w:t xml:space="preserve">(คุณประสิทธิ์) กฎหมายออกมาต้องยอมรับก่อนว่าเมื่อประมาณ 7 ปีที่แล้วส่ง 34 ทั้งหมดเข้ากองทุนทางผู้ใหญ่จะมีการคุยกันว่าทำไมต้องส่งของคุณหาโครงการอะไรที่เราทำแล้วเงินก้อนนี้แทนที่เราจะเข้ากองทุน ให้เข้าผู้พิการดีกว่าไหม ระยะแรกนี่ผมว่าประวัติไม่ฟังเลยระยะแรกนี่ เราก็ไปทำที่มาตรา 35 ก่อน 55 คือ ให้สัมปทานไปเราก็พบว่ามันก็ยังไม่ถึงมือคนพิการจริง ๆ ก็ต้องยอมรับว่ามันมีการรั่วอยู่</w:t>
      </w:r>
    </w:p>
    <w:p>
      <w:pPr>
        <w:pStyle w:val="BodyText"/>
      </w:pPr>
      <w:r>
        <w:t xml:space="preserve">(คุณพาณินี) มันเกิดปัญหา</w:t>
      </w:r>
    </w:p>
    <w:p>
      <w:pPr>
        <w:pStyle w:val="BodyText"/>
      </w:pPr>
      <w:r>
        <w:t xml:space="preserve">(คุณประสิทธิ์) เราต้องยอมรับถ้าต้องการให้มันถึงจริง ๆ เพราะว่าเรามองว่าเราเข้ากระบวนการ TOT จ่ายเงินตรงไปที่มีการคลังคือบริการปรึกษากันเราก็พบว่าเราก็มีปรึกษา เรามีหน่วยงานหนึ่ง คือ มูลนิธิเครือเจริญโภคภัณฑ์พัฒนาชนบท ซึ่งเขามีการดำเนินการคืออะไร โครงการไก่ไข่สร้างเล้าไก่ไข่ขนาดใหญ่ให้ที่โรงเรียนเลยนะครับ แล้วทางที่มูลนิธิเขาประสบปัญหาว่าพอสร้างเล้าให้โรงเรียน การเลี้ยงดูไก่ไข่ ตอนแรกเราก็จะให้นักเรียนช่วยกัน ปรากฏว่าเสาร์อาทิตย์หรือวันปิดเทอมไม่มีผู้ดูแลดูแล ไม่ถูกดูแลสุดท้ายลักษณะงานไม่ทั่วถึงอะไรปรึกษากันบ้างมันน่าจะเป็น Job Job หนึ่งที่จะให้คนพิการของเราเข้ามาดูแลได้นะครับ เราก็สร้างโครงการคนพิการเพื่อโครงการไก่ไขึ้นมาเราก็ลองเอา Pilot Pilot สัก 100 คนให้โรงเรียนนะครับ ผู้พิการโดยย้ำว่าขอเป็นผู้พิการภายในท้องถิ่นที่โรงเรียนอยู่นะครับ เอาคนผู้พิการเหล่านั้นน่ะ มาเลี้ยงดูไก่ไข่ให้เครือ CP ปีแรกเราไม่คิดว่าจะประสบความสำเร็จนะครับ เราไปเยี่ยมคนพิการคนหนึ่ง วิธีการเข้าวิ่งเข้ามากอดพวกผมด้วยเขาบอกว่า เขาคือภาระของครอบครัว ที่เราเอาโครงการไปลงเขาบอกว่าจะภาระของครอบครัว ตอนนี้เขากลายเป็นเสาหลักของครอบครัว เงินที่เราพี่เขาได้จากการจ้างงานคนพิการกลายเป็นค่าใช้จ่ายของครอบครัวทั้งครอบครัว เราก็รู้สึกดีใจมากเลย เราก็ไปคุยกับผู้ใหญ่ว่าปรับ 35 ให้มันเป็น 33 ดีกว่าไหม เราใช้เวลาปีหนึ่ง ยกเลิก 35ทั้งหมดมาเป็นมาตรา 33 เอาเข้าโรงเรียนนะครับ มีทั้งหมด 860โรงเรียนที่กาญจนบุรี 580 ที่อยู่ในโรงเรียนก็มีคนพิการที่จ้างตรงภายในโรงงานทำงานในวันทำงานในทำออฟฟิศนี่ครับ ประมาณ 130 ท่าน แล้วก็ยังมีวิวแชร์ชาติไทย 728</w:t>
      </w:r>
    </w:p>
    <w:p>
      <w:pPr>
        <w:pStyle w:val="BodyText"/>
      </w:pPr>
      <w:r>
        <w:t xml:space="preserve">(คุณพาณินี) CP นี่เป๊ะในเรื่องตัวเลขมากนะคะ แล้วก็บอกนะคะ ว่าวันนี้บอกว่า CP สร้างมาตรฐานให้กับคนในสังคม วันนี้ไก่ไข่ที่วันนั้นให้เขาเลี้ยง CP รับซื้อกลับมาไหมคะ</w:t>
      </w:r>
    </w:p>
    <w:p>
      <w:pPr>
        <w:pStyle w:val="BodyText"/>
      </w:pPr>
      <w:r>
        <w:t xml:space="preserve">(คุณประสิทธิ์) ไม่ได้รับซื้อไก่ไข่ทั้งหมด ไข่ของไก่ไข่เป็นแหล่งโปรตีนใช่ไหมคะ วิธีการเลี้ยงไก่ไข่เราอาจจะยังไม่ได้มองถึงศักยภาพที่มันเยอะแยะมากมายแต่วันนี้เขามีแหล่งบริโภคเขามีแหล่งอาหารของเขาที่เขาจะสามารถมีความรู้ที่จะสามารถที่จะทำได้เองได้ใช่ไหมคะ</w:t>
      </w:r>
    </w:p>
    <w:p>
      <w:pPr>
        <w:pStyle w:val="BodyText"/>
      </w:pPr>
      <w:r>
        <w:t xml:space="preserve">(คุณประสิทธิ์) แจ้งไว้ก่อน เราก็จะมีหน่วยงานของเราถามกลับอบรมใช้บริการของเราครับ รู้ทฤษฎีเกี่ยวกับไก่ไข่ ทฤษฎีเกี่ยวกับความปลอดภัยในการทำงานนะครับ ผู้พิการบางท่านลาออกไปฟาร์มไก่ไข่ต้องมีความรู้จากตรงนี้ทั้งหมด ที่บอกว่าเขามันคือมีความภาคภูมิใจในตัวเองที่เขาสามารถดูแลตัวเองและดูแลครอบครัวได้ค่ะ นะคะ อย่างที่บอกน่ะค่ะ ว่าที่นี้ต้องมาที่กรมฯ ทีนี้อย่างที่บอกเขาว่ากรมการจัดหางานก็มีการจ้างคนพิการครบตามจำนวนที่กฎหมายกำหนดนะคะ ต้องถามว่าอยู่คนพิการนี่ยากไหมหัวหน้า</w:t>
      </w:r>
    </w:p>
    <w:p>
      <w:pPr>
        <w:pStyle w:val="BodyText"/>
      </w:pPr>
      <w:r>
        <w:t xml:space="preserve">(คุณนภฤดี) ไม่ยหัวหน้ายิ้มกว้างมั่นใจนิดหนึ่ง</w:t>
      </w:r>
    </w:p>
    <w:p>
      <w:pPr>
        <w:pStyle w:val="BodyText"/>
      </w:pPr>
      <w:r>
        <w:t xml:space="preserve">(คุณนภฤดี) น่ารักทุกคนค่ะ</w:t>
      </w:r>
    </w:p>
    <w:p>
      <w:pPr>
        <w:pStyle w:val="BodyText"/>
      </w:pPr>
      <w:r>
        <w:t xml:space="preserve">(คุณพาณินี) น่ารักทุกคนทั่วหน้ามีวิธีกลั่นกรองอย่างไรในการเอาคนพิการมาทำงานนะคะ พี่ถามหน่อย อันนี้ส่วนหนึ่งอ่ะค่ะ ก็จะเป็นน้อง ๆ ที่เคยจ้างมาต่อเนื่องอยู่แล้วนะคะ แล้วในส่วนของกรมการจัดหางานน่ะค่ะ ขออนุญาตอย่างนี้นะคะ ในส่วนของการจ้างตามมาตรา 35 นะคะ กรมฯ เองน่ะค่ะ ก็จะจ้างมาเป็น 10 ปีแล้ว ในส่วนของการจ้างก็จะไปปฏิบัติงานที่หน่วยงานทั่วประเทศนะคะ ทั้งหมด 8 คนซึ่ง ตรงนี้ค่ะ ก็ทำงานในสำนักงานแล้วส่วนใหญ่น้องก็มีมีความรู้ความสามารถในการทำงานในสำนักงานได้ดีอยู่แล้วค่ะ</w:t>
      </w:r>
    </w:p>
    <w:p>
      <w:pPr>
        <w:pStyle w:val="BodyText"/>
      </w:pPr>
      <w:r>
        <w:t xml:space="preserve">(คุณพาณินี) นะคะ ทีนี้อย่างที่บอกน่ะค่ะ ต้องมีกรมจัดมาเกี่ยวข้อง ว่าขอเป็นมาตรา 35 ก็ต้องมีกรมจัดฯ มาเกี่ยวข้องนะคะ ต้องฝากเสียงไปถึงหลาย ๆ หน่วยงานนะ จ้างมาตรา 35 แล้ว กรมจัดฯ ยากไหม ในการที่จะมาตรวจแล้วก็ผ่านถามนิดหนึงค่ะ ให้หน่วยงานเขาได้ยินด้วยราคาเขาจะจ้างเขาหัวหน้าส่วน</w:t>
      </w:r>
    </w:p>
    <w:p>
      <w:pPr>
        <w:pStyle w:val="BodyText"/>
      </w:pPr>
      <w:r>
        <w:t xml:space="preserve">(คุณนภฤดี) ในส่วนของกรมการจัดหางานนะคะ ภายใต้ระเบียบคณะกรรมการส่งเสริมการจ้างงาน สั้น ๆ เรียกชื่อว่าสัมปทานนะคะ ตรงนี้กรมการจัดหางานนะคะ มีหน้าที่เป็นหน่วยรับเรื่องแล้วก็อนุญาตการการให้สิทธิคนพิการที่จะทำงานตามมาตรา 35 ซึ่งมีทั้งหมด 7 ประเภทกิจกรรมนะคะ อันนี้ทางการปฏิบัติของของหน่วยงานรับเรื่องน่ะค่ะ ก็อันนี้ส่วนเอกสารนะคะ ไม่ยากเลยค่ะ ในส่วนของการยื่นนะคะ ทางเจ้าหน้าที่ของหน่วยงานของสำนักงานจัดหางานกรุงเทพฯ เขตพื้นที่ 1-10 นะคะ ในส่วนภูมิภาคก็จะเป็นจัดหางานจังหวัดทั่วประเทศนะคะ เป็นหน่วยรับเรื่องส่งเอกสารไม่ยากเลยค่ะ แล้วในส่วนจัดหางานปัจจุบันนี้ค่ะ กรมการจัดหางานเองก็ได้พัฒนาระบบการให้บริการการยื่นให้สิทธินะคะ ระบบ e-service ของมาตรา 35 นะคะ ตรงนี้ก็จะเป็นทางอิเล็กทรอนิกส์น่ะค่ะ</w:t>
      </w:r>
    </w:p>
    <w:p>
      <w:pPr>
        <w:pStyle w:val="BodyText"/>
      </w:pPr>
      <w:r>
        <w:t xml:space="preserve">(คุณพาณินี) ลดขั้นตอนนะคะหัวหน้า เขาว่าจริง ๆ แล้วนี่หน่วยงานรัฐนี่ การจ้างกรมการจัดหางานไม่ใช่เรื่องยาก ต้องบอกว่าจากประสบการณ์ตัวเองนะคะ ที่ไปจัดหางานหลาย ๆ พื้นที่แต่ละท่านน่ารักมาก แล้วก็แต่ละท่านก็ให้ความช่วยเหลือ เพราะว่าเราเป็นหน่วยงานที่ทำงานร่วมนะคะ ต้องกราบขอบพระคุณแล้วก็ต้องฝากเนื้อฝากตัวด้วยนะคะ อย่างไรก็ยังจะต้องสัมพันธ์กับกรมจัดฯ อยู่ตลอดนะคะ ทีนี้นะคะ ต้องมากลับมาที่ ปปส. แล้ววันนี้จ้างงานคนพิการ 11 คน เคยมีปัญหาไหม วันนี้เราต้องมาพูดถึงเรื่องจริงแล้ว ชช ว่าเรามีปัญหาไหม เราจะได้น้อง ๆ นี่เขาฟังแล้ว ก็เขาจะได้ไปปรับตัวเองอะไรอย่างนี้ค่ะ ชช.</w:t>
      </w:r>
    </w:p>
    <w:p>
      <w:pPr>
        <w:pStyle w:val="BodyText"/>
      </w:pPr>
      <w:r>
        <w:t xml:space="preserve">(คุณนภฤดี) จะบอกว่าการดูแลน้องนะคะ ซึ่งตรงนี้จะบอกว่าเป็นปัญหาไหมเราอยากมีปัญหาดีกว่าเราเรียกว่าเป็นสิ่งที่เราจะต้องให้โอกาสน้องจะหาที่พัฒนาขีดความสามารถของตัวเองนะครับ ซึ่งตรงนี้ก็จะเล่าให้ฟังว่าก็จะมีน้อง ๆ นะคะ ที่เข้ามาทั้งหมด 11 ของเรานี่เราก็จะมีความพิการแต่ละประเภทนะคะ ก็จะมีที่เราจากก็คือการพิการทางการเคลื่อนไหวอยู่ 5 คน นะคะ แล้วก็ผ่านแล้วก็ทางการได้ยิน 4 คนนะคะ แล้วก็ทั้ง 2 คนตรงนี้นี่ ก่อนหน้าที่เราจะต้องมอบหมายงานให้น้องนี่เราต้องเข้ามาดูแลเรื่องของ พูดคุยกับน้องนะคะ ที่น้อง ๆ เข้ามานะคะ แล้วก็ถามความรู้ความสามารถและความถนัด ถนัดอะไรต่าง ๆ โอเค เราก็ได้วิเคราะห์งานวิเคราะห์ว่าโอเคนะ เขามีความสามารถด้านนี้ แต่บางครั้งนี่อาจจะเป็นเพราะว่าเขาอาจจะไม่มีความมั่นใจนะคะ ตรงนี้เราก็ต้องสิ่งสำคัญคือเราต้องให้กำลังใจน้อง ๆ นะคะ ต้องให้กำลังใจน้อง ๆ ตรงนี้น่ะเราก็โอเคน้อง ๆ กลุ่มนี้สามารถดำเนินการทำงานสำนักนี้ได้ ก็เราก็ต้องไปคุยกับทาง ผอ. กองสำนักให้มอบหมายพี่เลี้ยง พี่เลี้ยงนี่คือไม่ได้เป็นทางการนะคะ ฝากให้คนนี้ดูแล ดูแลน้อง ๆ ซึ่งตรงนี้ก็โอเคแล้วเราก็มอบหมายภารกิจให้น้องไป ซึ่งส่วนใหญ่แล้วนี่ แรก ๆ แรก ๆ น้อง ๆ ก็จะมีความกังวล มีความกังวลมีความอะไรนะคะ ไม่มั่นใจนะคะ กลัวว่าจะทำงานไม่ได้ แต่ก็ไม่เป็นไรเราก็จะมีคอยพี่ ๆ เขาช่วยดู ๆ ให้นะคะ ก็บอกว่าไม่เป็นไรหรอกเราต้องวางเป้าหมายน้องเท่านี้ก่อน แล้วเราค่อยพัฒนาน้องไปนะคะตรงนี้ สักพักหนึ่งพอน้องเริ่มเก่งพี่เลี้ยงต้องเริ่มถอนตัวออก ให้น้องเขาสามารถยืนได้ด้วยตัวเอง ตรงนี้เราก็วางระบบไว้ ซึ่งตรงนี้จะทำให้น้อง ๆ นี่มีความมั่นใจมากยิ่งขึ้นซึ่งบางครั้งนี่เราก็ไม่คาดคิดนะคะ ว่าน้อง ๆ อ้ายจะสามารถทำงานได้ขนาดนี้จริง ๆ ค่ะ มีบางท่านนะคะ เขาก็จะมีความสามารถของไอ้ทีเขาจะมีความสามารถในเรื่องของตัวเลข น้อง ๆ ที่เป็นออทิสติกนะคะ แล้วก็จะมอบหมายงานให้เขาทำ สุดท้ายแล้วนี่เขายังสามารถบอกได้ว่าพี่ครับ ทำไมไม่เอาข้อมูลนี้มาให้ผม ทำไมไม่เอาข้อมูลนี้มาให้มันชนกันล่ะครับ ตรงนี้ก็จะสามารถดูภาพรวมได้ครับ โอ้โห มีความรู้สึกว่าน้อง ๆ ก็สอนงานเรานะ นึกไม่ถึงว่าน้องเขาจะมีความสามารถให้งานน้องเท่านี้ แต่โอเค น้องสามารถจะก็บางครั้งนี่เอาอีกท่านหนึ่งเขาก็เก่งในเรื่องของการซ่อมคอมพิวเตอร์โทร. ไปก็น้องก็ทางพี่เลี้ยงก็จะส่งน้อง… น้องแบงค์ค่ะ จำน้องแบงก์ได้ไหมคะ เดินเก่งมากตอนนี้น้องแบงค์ก็กลายเป็นชายจะกลายเป็น IT นะ เป็นแฟนคลับของที่พี่เขาล่ะน้องแบงค์เข้ามาช่วยทำงานได้ เก่งมากตอนนี้ อยู่ที่ตรงนี้นี่ค่ะ หาสิ่งสำคัญก็คืออยู่ที่การที่เราต้องดูแลดูแลน้อง ๆ เขาไปช่วยให้กันบางอย่างน้องก็ทำไม่เป็นทำไม่คล่องก็ไม่เป็นไรค่ะ ให้โอกาสระบบการทำงานของที่สำนักงาน ปปส. น่ะค่ะ ไม่ว่าเรื่องของน้อง ๆ ทำด้านธุรการระบบสารบรรณอิเล็กทรอนิกส์นะคะ น้อง ๆ ก็เดิมทีไม่มั่นใจกลัวจะทำไม่ได้ บอกไม่มีปัญหาทำไม่ได้พี่ได้มอบหมายงานให้ไปขึ้นตรงนี้นี่ จะบอกว่าทั้ง 11 คนนี่ ทำงานได้เหนือกว่าความคาดหวังนะคะ จริง ๆ ค่ะ อันนี้คือขอเขาพูดความจริงแล้วว่าน้องสามารถทำงานได้อย่างดีมาก มีบางครั้งเรามีอยู่ช่วงหนึ่งค่ะ มีน้อง ๆ ที่เรารับมานี่ตอนนั้นน่ะมีคนเดียวนะที่ไม่เป็นโควิด รอบข้างเป็นโควิดหมด สามารถ สามารถทำงานแทนพี่ได้นะสุดยอดสามารถทำงานตรงนี้อยู่ที่เราต้องต้องอะไรนะคะ พี่เลี้ยงต้องค่อยช่วยดูแลให้กำลังใจ แล้วก็ช่วยพัฒนาน้อง ๆ เขาเดิมทีอาจจะแบบว่าไม่ไม่ค่อยมีความมั่นใจ แต่พอสักระยะหนึ่งจ้างงานต่อเนื่องนะคะ จ้างงานน้องต่อเนื่องมา 3-4 ปีแล้วค่ะ น้องเป็นคนเก่งขององค์กรทีเดียว</w:t>
      </w:r>
    </w:p>
    <w:p>
      <w:pPr>
        <w:pStyle w:val="BodyText"/>
      </w:pPr>
      <w:r>
        <w:t xml:space="preserve">(คุณพาณินี) อย่างที่บอกเขาว่าวันนี้ ปปส. นี่รับหลายอย่างหลาย ๆ ประเภทความพิการนะคะ หลาย ๆ หน่วยงานก็บอก ผอ. ว่ารับเฉพาะผู้พิการทางการเคลื่อนไหว แต่อันนี้ต้องบอกว่า ปปช. นี่เปิดกว้างมาก ทีนี้โอเคของรัฐเราแล้วเป็นอย่างนี้ อันนี้ต้องถามกับทาง CPF นะคะ เราเรารู้บทสรุปความสำเร็จและปัญหาระหว่างทำนี่ค่ะท่าน มันมีปัญหามาแล้วเราแก้ปัญหาอย่างไรค่ะ</w:t>
      </w:r>
    </w:p>
    <w:p>
      <w:pPr>
        <w:pStyle w:val="BodyText"/>
      </w:pPr>
      <w:r>
        <w:t xml:space="preserve">(คุณประสิทธิ์) ปัญหามันมีไว้แก้อยู่แล้วครับ ไม่มีที่ไหนที่ไม่มีปัญหานะครับ CPF เรารับ 700 กว่าคนนี่ เราครอบคลุมผู้พิการทุกประเภท มันก็มีบ้างปัญหาก็ครับ แต่ปัญหามีไว้แก้ พวกเราก็มีทีมงานที่ออกไปเยี่ยมผู้พิการปีหนึ่งอย่างน้อยออกไปเยี่ยมโรงเรียนสัตวบาลที่เขาจะต้องไปดูไก่ไข่ให้อยู่แล้ว แล้วเขาก็จะเข้าไปเยี่ยมคนพิการให้ดูมีการรับทราบปัญหา หลังจากพิการแล้วเราก็ใช้เทคโนโลยีช่วยนะครับ เราทำ Google Maps แล้วเราสามารถดูไที่ไหนบ้างทางชีวิตมี Google Maps ที่สามารถมองได้เลยว่าคนพิการเราอยู่จุดไหน คนพิการเราเป็นใคร คนพิการเป็นอย่างไร ให้ผู้อ่านได้รับทราบว่างั้นที่ผ่านไปเท่านั้นเราก็สามารถโทร. ถ้ามีปัญหาสามารถพกทิ้งเดี๋ยวเซลล์ของเราสามารถวิ่งเข้าไปนะอย่างที่บอกเขาว่าบริบทของคนพิการบางท่านนี่ คือพร้อมที่จะเข้าสู่ระบบงาน แต่บางท่านที่อยู่ในพื้นที่ต่างจังหวัดอาจจะไม่สามารถเข้าสู่ระบบงาน แต่ต้องหมายถึงการเข้าสู่ระบบอาชีพ ซึ่งวันนี้ต้อง… น้อง ๆ หลาย ๆ คนอยากบอกว่า เอ๊ะ เกิดว่าสมาคมหรือชมรมของเขานี่เขาสนใจ เขาอยากจะทำก็อยากจะขอความรู้หรือให้หรือให้ทาง CPF นี่ให้ความรู้เขาแบบนี้ได้ไหมคะ</w:t>
      </w:r>
    </w:p>
    <w:p>
      <w:pPr>
        <w:pStyle w:val="BodyText"/>
      </w:pPr>
      <w:r>
        <w:t xml:space="preserve">(คุณประสิทธิ์) ได้ค</w:t>
      </w:r>
    </w:p>
    <w:p>
      <w:pPr>
        <w:pStyle w:val="BodyText"/>
      </w:pPr>
      <w:r>
        <w:t xml:space="preserve">(คุณประสิทธิ์) ได้ครับ ยินดีครับ พี่พยายามบอกว่าเราก็จ้างคนพิการอย่างยั่งยืน ไม่ใช่จ้างแล้วจบ พยายามปลูกสอนวิธีการเลี้ยงไก่ไข่ สอนความปลอดภัยทุก ๆ ปีถ้าวันใดวันหนึ่งท่านสามารถเราก็ไม่ได้บังคับนะคะ สามารถเอาไปทำเองแล้วก็สนับสนุนให้คนพิการออกไปทำเองได้ครับ และเราก็เน้นพยายามกระจาย คือ คนพิการภายในพื้นที่ยังไม่ได้กระจุก แทบจะทั่วประเทศเลย ผู้ใหญ่แผนที่ทางโรงเรียน ตชด. เอาไปมาครูนะครู ตชด. ท่านหนึ่งเป็นทั้งคุณครู เป็นทั้งนักการ เป็นทั้งแม่ครัว ที่ต่อประมาณตอนที่ 898 โรงเรียนแล้ว แล้วขอขยายขอทางผู้ใหญ่คุณพิมลรัตน์เหมือนกันว่าปีหน้าเรากำลังจะนำเสนอผู้ใหญ่ท่าน CEO ว่าเรากล้าไหมขอเพิ่มอีกเท่าหนึ่งจาก 700 เป็น 1,400 คน</w:t>
      </w:r>
    </w:p>
    <w:p>
      <w:pPr>
        <w:pStyle w:val="BodyText"/>
      </w:pPr>
      <w:r>
        <w:t xml:space="preserve">(คุณพาณินี) 100 ต่อ 1 น้อยไป ต้อง 50 ต่อ 1 ใช่ไหมคะ</w:t>
      </w:r>
    </w:p>
    <w:p>
      <w:pPr>
        <w:pStyle w:val="BodyText"/>
      </w:pPr>
      <w:r>
        <w:t xml:space="preserve">(คุณประสิทธิ์) ใช่ครับ กำลังนำเสนอ</w:t>
      </w:r>
    </w:p>
    <w:p>
      <w:pPr>
        <w:pStyle w:val="BodyText"/>
      </w:pPr>
      <w:r>
        <w:t xml:space="preserve">(คุณพาณินี)ขอเสียงปรบมือให้ CPF ด้วยค่ะ มันน้อยไปนะคะ อย่างที่บอกไงคะว่าความดีไม่มีที่สิ้นสุด การทำงานของเรา อย่างที่บอกวันนี้ CPF กล้ามองไปถึงว่ากฎหมายคือสิ่งที่ต้องปฏิบัติก็จริง แต่ไม่ใช่วัตถุประสงค์หลักของการทำงาน วันนี้เราอยากคนพิการได้รับการพัฒนา นะคะ ไม่ว่าจะอยู่ในพื้นที่ไหนก็แล้วแต่นะคะ ต้องกราบขอบพระคุณ CPF อย่างมากนะคะ ทีนี้จัดหางานค่ะ จะต้องเป็นอีกหนึ่งเรี่ยวแรงนะคะ อยากจะให้จัดหางานนี่ประชาสัมพันธ์ว่า เอ๊ะ ถ้าเกิดว่าคนพิการของพี่กุ้งนี่ไม่รู้จะไปที่ไหนอยากได้มาตรา 35 อยากได้มาตรา 33 ทำอย่างไรได้คะ</w:t>
      </w:r>
    </w:p>
    <w:p>
      <w:pPr>
        <w:pStyle w:val="BodyText"/>
      </w:pPr>
      <w:r>
        <w:t xml:space="preserve">(คุณนภฤดี) ขออนุญาตนำเสนอโครงการของกรมการจัดหางาน</w:t>
      </w:r>
    </w:p>
    <w:p>
      <w:pPr>
        <w:pStyle w:val="BodyText"/>
      </w:pPr>
      <w:r>
        <w:t xml:space="preserve">(คุณพาณินี) เชิญได้เลยค่ะ</w:t>
      </w:r>
    </w:p>
    <w:p>
      <w:pPr>
        <w:pStyle w:val="BodyText"/>
      </w:pPr>
      <w:r>
        <w:t xml:space="preserve">(คุณนภฤดี) คือโครงการหางานนะคะ นอกจากนายจ้างปฏิบัติงานที่หน่วยงานแล้วตอนนี้เป็นโครงการเชิงนโยบายของรัฐบาลแล้วนะคะ แล้วก็ทำมาต่อเนื่องเป็นปีที่ 3 แล้วนะคะ ปีนี้ปีที่ 3 แล้วนะคะ คือ โครงการส่งเสริมการจ้างงานคนพิการเชิงสังคมนะคะ ตรงนี้คือส่วนของภารกิจของกรมน่ะค่ะ ให้ส่วนกลางเองนะคะ ก็จะประชาสัมพันธ์ให้นายจ้างจ้างงานคนพิการ แต่ใช้การจ้างที่ไปปฏิบัติงานที่หน่วยบริการสาธารณะคือสถานที่ที่คนพิการไม่สามารถเข้ามาที่สถานประกอบการได้นะคะ ที่ชุมชนห่างไกลอย่างเช่น โรงเรียน อบต. วัด ซึ่งโครงการนี้ค่ะ ยังปีที่ผ่านมานะคะ ก็ได้ตอบรับเป็นอย่างดีนะคะ จากสถานประกอบการ ในการจ้างงานในรอบมีนาคมที่ผ่านมาที่ได้แจ้งตัวเลขนะคะ ก็ 3,700 กว่าคนได้มีงานทำในท้องที่ห่างไกลที่ที่อยู่ใกล้บ้านตัวเองนะคะ อันนี้คือหรือว่าเป็นประสบผลสำเร็จนะคะ คนพิการก็มีรายได้โดยตรงด้วยนะคะ</w:t>
      </w:r>
    </w:p>
    <w:p>
      <w:pPr>
        <w:pStyle w:val="BodyText"/>
      </w:pPr>
      <w:r>
        <w:t xml:space="preserve">(คุณพาณินี) แล้วก็น้อง ๆ คนพิการคนนี้จะเกิดเขาสนใจเขาสามารถไปสมัครได้ที่ไหนคะ ผอ.</w:t>
      </w:r>
    </w:p>
    <w:p>
      <w:pPr>
        <w:pStyle w:val="BodyText"/>
      </w:pPr>
      <w:r>
        <w:t xml:space="preserve">(คุณนภฤดี) คือตอนนี้นะคะ ส่วนหนึ่งนะคะ ทางกรมฯ ก็พยายามหาประชาสัมพันธ์ให้นายจ้างสถานประกอบการให้สิทธิ์นะคะ ถ้าทำงานที่คิดว่าทำงานนำความรู้ความสามารถได้ ตรงนี้น่ะค่ะ ก็จะก็จะ Matching กันค่ะ ว่ายังไงก็ลงทะเบียนที่เว็บเว็บไซต์ของกรมการจัดหางานก็คือเว็บไทยมีมีงานทำนะคะ ค่ะ อันนี้ก็สามารถลงทะเบียนไว้ในระดับหนึ่งในการลงทะเบียนเราก็ยังไม่การันตีนะคะ ผอ. ว่า 100 เปอร์เซ็นต์ นี่ทุกคนจะได้ 100 เปอร์เซ็นต์ นะคะ อาจจะต้องมีการแต่อย่างที่บอกน่ะค่ะ ว่าถ้าเรามีความตั้งใจจริง ๆ นะคะ ก็คงไม่มีปัญหาเหมือนกัน ทีนี้สุดท้ายแล้วค่ะ อยากให้ ชช. ฝากทุกหน่วยงานเลยนะคะ ว่ารับเถอะคนพิการนี่ วันนี้เขาไม่ใช่สิ่งที่จะบอกว่าเขาแตกต่างจากเรา เพียงแต่ว่าเราต้องทำอย่างไรคะ ชช. เขาถึงจะอยู่กับเราได้ทุกคนมีความสุขร่วมกันอยากให้ช่วยฝากสักนิดค่ะ</w:t>
      </w:r>
    </w:p>
    <w:p>
      <w:pPr>
        <w:pStyle w:val="BodyText"/>
      </w:pPr>
      <w:r>
        <w:t xml:space="preserve">(คุณเมทินี) ก็ในฐานะที่เป็นหน่วยงานของรัฐนะคะ ทุกหน่วยงานที่ต้องจ้างคนพิการเข้าทำงาน ตรงนี้นะไม่ใช่เรื่องยากเลย ทุกหน่วยงานต้อง… จริง ๆ แล้วก็ต้องมีอันดับแรกนะคะ ทุกหน่วยงานต้องมีเข้ามาตรงนี้อยแล้วซึ่งนโยบายของทุกลมก็ต้องมีเรื่องของการตั้งรอบมาตรงนี้รองรับแต่การที่จะรับน้อง ๆ เข้ามาทำงานนี่ หน่วยงานราชการนี่ไม่ยากเลยนะคะ มีโทร. มาถามกันนะคะ ว่าทำอย่างไรนะคะ น้อง ๆ ไปหาน้องนะ ที่ไหนแล้วก็ดูแลน้องอย่างไรประเมินน้องอย่างไรต่าง ๆ ก็ให้คำแนะนำหน่วยงานต่าง ๆ ก็โทร. มาถามนะคะ ว่าถ้าเกิดว่าเจอน้อง ๆ ปัญหาอย่างนี้ต้องทำอย่างไร หรือว่าต้องทำอะไรอย่างไร ก็อธิบายอธิบายไปก็เชิญชวนให้เชิญชวนไปงานต่าง ๆ เนี่อย่างน้อยก็คือถ้าเกิดว่า น้อง ๆ ผู้พิการจะมีข้อมูลอยู่ที่ทางกรมส่งเสริมอาชีพคนพิการส่วนหนึ่งนะคะ ติดต่อทางคุณกุ้งประสานทางคุณกุ้งได้นะคะ ก็จะน้อง ๆ สิ่งสำคัญก็คืออยู่ที่การระบบของการดูแลน้อง ๆ มากกว่าค่ะ น้องบางคนนี่ นี่เข้ามาอยู่สัก 2-3 เดือน บางครั้งก็จะเกิดอาการเหมือนกับว่าไม่มั่นใจ อาจจะมีการวิตกกังวลต่าง ๆ ก็มาปรึกษา แต่บางบางคนก็ลาออกไปก่อนกำหนดก็มีนะคะ เพราะว่าอาจจะไปด้วยปัญหาสุขภาพนะคะ ปัญหาการเดินทางในต่าง ๆ ตรงนี้ บังเอิญทาง ป.ป.ส. เนี่ยอยู่ใดอะไรนะคะ พื้นที่ที่การคมนาคมสะดวกมีรถไฟฟ้าผ่าน ที่มาทำงานน่ะส่วนใหญ่เขาก็นั่งรถไฟฟ้า BTS มาทำงานตรงนี้ก็เป็นส่วนหนึ่งสามารถที่จะมาทำงานได้อย่างสะดวกนะคะ ตรงนี้ก็ก็ต้องฝาก แต่อย่างไรก็แล้วแต่ค่ะ น้อง ๆ ทุก ๆ คนนี่เขามีความสามารถ อยู่ที่การดูแลของหน่วยงานภาครัฐต่างหากนะคะ ที่จะทำอย่างไรที่ต้องพี่เลี้ยง ผลักดันให้กำลังใจนะคะ ตรงนี้น้อง ๆ เขาก็จะมีความสุขในการทำงานมีความสุขในการทำงาน ซึ่งน้อง ๆ มีความสุขในการทำงานแล้วเขาก็สามารถประดิษฐ์งานทำงานได้อย่างให้เราอย่างเต็มความสามารถแล้วก็อยู่ในองค์กรได้อย่างมีความสุขนะคะ แล้วก็บางคนเขาก็ไปสัมภาษณ์มานะคะ ไปแอบถามมาเงินเดือนนะคะ ต้องจุนเจือครอบครัวนะคะ ส่งน้องเรียนด้วยนะคะ ตรงนี้ได้เดือนละ 15,000 นะ ส่วนหนึ่งเก็บส่วนหนึ่งก็มาจากในครัวเรือนส่วนหนึ่งก็ต้องส่งน้องเรียน อันนี้ก็เป็นอะไรที่เราหัวใจพองโตนะคะ มีความรู้สึกว่าชื่นชมน้อง ๆ มาก ๆ ค่ะ น้อง ๆ ไม่ต้องน้อง ๆ อย่าวิตกกังวลไม่ต้องกลัวนะคะ มาทำงานนี่ รับรองเลยว่าอะไรที่บอกว่าทำไม่ได้พอสักพักหนึ่ง น้องก็ทำได้แล้วก็ทำเก่งด้วยนะเก่งกว่าคนปกติไอ้ตรงนี้ต้องบอกตามตรงเลยว่าน้อง ๆ นี่เขามีความมุ่งมานะบากบั่นงานนะคะ เพราะว่าเขามีอดทนน่ะ เขามีความเข้มแข็งความอดทนอยู่ที่กำลังใจที่เราให้น้องต่างหากในการดูแลน้อง ๆ</w:t>
      </w:r>
    </w:p>
    <w:p>
      <w:pPr>
        <w:pStyle w:val="BodyText"/>
      </w:pPr>
      <w:r>
        <w:t xml:space="preserve">(คุณพาณินี) อย่างที่บอกค่ะ ว่าทาง ปปส. นะคะ รับคนพิการโดยไม่กำหนดประเภทความพิการเลยนะคะ คุณกุ้งอยากได้คนพิการเข้าทำงานนะคะ พี่กุ้งส่งอะไรไป ป.ป.ส. รับ Scope กปปสวางสโคปงานแต่ไม่เคยวางงานให้กับคนแต่บางคนให้กับงานนะคะ ตรงนี้แหละเป็นสิ่งที่รู้สึกว่าอยากจะให้หลายหน่วยงานนี่ต้องบอกได้เลยว่าเลียนแบบได้เลย บางทีเราไม่ต้องไปคิดอะไรใหม่นะคะ มีบางหน่วยงานที่เขาทำอยู่แล้ว แล้วเขาสามารถที่จะทำได้นะคะ วันนี้ ปปส. สำเร็จไปอีกขั้นหนึ่ง แต่ก็ต้องฝาก ปปส. นิดหนึ่ง ถึงความเจริญก้าวหน้าของน้อง ๆ อนาคตข้างหน้าถ้าเกิดมีการสอบพนักงานราชการหรืออะไรก็แล้วแต่นี่นะคะ ก็คงเป็นสิ่งที่หลาย ๆ ท่านอาจจะเขยิบเข้าสู่ความมั่นคงได้นะคะ ต้องขอขอบพระคุณ ป.ป.ส. ทีนี้ CPF แล้วค่ะ อยากจะฝากอะไรให้กับสังคมนะคะ จะฝากอะไรให้กลับไปหลาย ๆ คนที่บอกว่าการรับพิการ โอ้โห มันยากเหลือเกิน มันทำไม่ได้หรอก แต่วันนี้ 700 กว่าคนนะครับ ประสบความสำเร็จ แล้วก็จะเพิ่มขนาดไปอีกเป็นเท่าตัวอยากจะให้ทาง CPF ฝากหน่อยค่ะ</w:t>
      </w:r>
    </w:p>
    <w:p>
      <w:pPr>
        <w:pStyle w:val="BodyText"/>
      </w:pPr>
      <w:r>
        <w:t xml:space="preserve">(คุณประสิทธิ์) คนพิการต้องบอกว่ามีอยู่ทั่วประเทศนะ ถ้าเรากระจุกตัวในกทม. มันจะยาก</w:t>
      </w:r>
    </w:p>
    <w:p>
      <w:pPr>
        <w:pStyle w:val="BodyText"/>
      </w:pPr>
      <w:r>
        <w:t xml:space="preserve">(คุณพาณินี) ถูกต้องค่ะ</w:t>
      </w:r>
    </w:p>
    <w:p>
      <w:pPr>
        <w:pStyle w:val="BodyText"/>
      </w:pPr>
      <w:r>
        <w:t xml:space="preserve">(คุณประสิทธิ์) ครับ มองมาตั้งแต่ต้นแล้ว พยายามหาคนพิการภายในพื้นที่นะครับ เพราะว่าพอไปพบเจอมันเยอะจริง ๆ พอลองคิดดูดี ๆ บางทีเขาอาจจะไม่ต้องหาก็ได้ ต้องฝากคุคนเยอะเราฝากคุณครูคุณครูเป็นคนช่วยหา บอกว่าไม่ต้องแค่ประกาศที่หมู่บ้านมาสมัครกันตรึมเลย นะครับ มันเยอะจริง ๆ ท่านแค่เปิดใจลองกระจายไปตามต่างจังหวัดดู มีค่อนข้างเยอะนะครับ แล้วก็คนพิการเราน่ะเห็นด้วยกับท่าน ชช. จับคนพิการให้ถูกกับงานนี่แหละเขาทำงานได้หลายอย่างบางท่านนี่ช่วยเราเลี้ยงไก่ไข่ เสร็จปั๊บพอตกบ่าย ๆ เป็นช่างเชื่อมซ่อมซ่อมบ้านซ่อมอะไรให้นักเรียน บางคนก็เป็นผู้ช่วยสอนโรงเรียนปัญญานุกูลที่โคราช เราจ้างคุณครูผู้ช่วยสอน คือ คุณครูภาษามือ พยายามดูงานให้เหมาะนะครับ บางโรงเรียนนี่เป็นคนพิการนะครับ เลี้ยงไก่ไข่เสร็จมาเป็นคุณครูภาษาอังกฤษเขาบอกว่ามีการแต่ท่านว่าเขาเก่ง เก่งเฉพาะด้านกับเขาให้</w:t>
      </w:r>
    </w:p>
    <w:p>
      <w:pPr>
        <w:pStyle w:val="BodyText"/>
      </w:pPr>
      <w:r>
        <w:t xml:space="preserve">(คุณพาณินี) อย่างที่บอกเขาค่ะ CPF ไม่ใช่แค่ประสบผลสำเร็จทางด้านธุรกิจ แต่ประสบผลสำเร็จทางด้านแนวคิด ในเรื่องการทำให้กับสังคม วันนี้ CPF ยังไม่ได้ประกาศบอกให้รู้การครบ 700 คน ฉันจ้างคนพิการ 1,400 คน แต่เป็นสิ่งที่ CPF ทำมาตลอด มีระดับหัวกะทิเป็นคนที่สร้างแนวทางวันนี้คนพิการไม่ใช่ภาระเลย เป็นคนพิการเป็นงานที่ท้าทายอีกงานหนึ่งใช่ไหมคะ ที่วันนี้เราต้องเดินร่วมกันในสังคมใช่ไหมคะ ทีนี้ต้องสุดท้ายกรมจัดและให้กรมจัดฝากบอกทุกท่านนะคะ ว่ากันทำงานหรือการจ้างงานคนพิการนี่ไม่ใช่เรื่องยาก ถ้าไม่มีคนพิการเราสามารถที่จะมาหาทั้งกรมจัดฯ และกรมเราได้นะคะ ก็อย่างไรก็ให้ทางจัดหางานฝากสักนิดหนึ่งค่ะ</w:t>
      </w:r>
    </w:p>
    <w:p>
      <w:pPr>
        <w:pStyle w:val="BodyText"/>
      </w:pPr>
      <w:r>
        <w:t xml:space="preserve">(คุณนภฤดี) ค่ะ ในส่วนของกรมการจัดหางานนะคะ ก็อย่างที่นำเรียนตั้งแต่ต้นนะคะ ว่าเรามีการให้บริการจัดหางานทั้งในระบบนอกระบบ ในส่วนของการส่งเสริมการจ้างงาน่ะ โดยเฉพาะหน่วยงานของรัฐนะคะ จริง ๆ มันมีหลายรูปแบบด้วยซ้ำนะคะ คืออย่างการให้คนพิการได้ทำงาน หรือไม่ก็อย่างไปใช้การจัดซื้อจัดจ้างน่ะค่ะ ในเรื่องของกฎกระทรวงที่กรมสนับสนุนนะคะ ก็คือจะมีตรงตรงจุดนั้นอีกส่วนหนึ่ง ที่หน่วยงานของรัฐสามารถที่จะขับเคลื่อนการจ้างงานหรือส่งเสริมการประกอบอาชีพของคนพิการได้อีกช่องทางหนึ่ง แล้วในส่วนของกรมการจัดหางานนะคะ ก็ท้ายสุดแล้วก็คือต้องทำตามระเบียบ 35 ซึ่งทุกหน่วยงานถ้ามีการจ้างงานหรือให้สัมปทานทุกประเภทกิจกรรมนะคะ ก็คือกรมการจัดหางานเป็นหน่วยงานรับเรื่องนะคะ ซึ่งตรงนี้ก็สามารถที่จะใช้บริการได้นะคะ ทั้ง 10 เขต และจัดหางานจังหวัดประเทศค่ะ</w:t>
      </w:r>
    </w:p>
    <w:p>
      <w:pPr>
        <w:pStyle w:val="BodyText"/>
      </w:pPr>
      <w:r>
        <w:t xml:space="preserve">(คุณพาณินี) แล้วก็อย่างที่บอกค่ะ ว่าจัดหางานกับทางกรมเรานี่ เป็นพันธมิตรที่ดีต่อกันทุกครั้งที่ไปจัดหางานพื้นที่นะคะ ก็ได้รับความรู้ต่าง ๆ มากมายนะคะ วันนี้นะคะ ต้องกราบขอบพระคุณเป็นอย่างมากนคะะ ท่านนางเมทินี พัฒนภักดี นะคะ สำนักงานคณะกรรมการป้องกันและปราบตามยาเสพติดนะคะ ท่านประสิทธิ์ สู่ศิลวัฒน์ นะคะ บริษัท ซีพีเอฟ ประเทศไทย จำกัด มหาชน นะคะ เต็มบังอรนะคะ การจัดหางานขอเสียงปรบมือให้กับทุกหน่วยงานที่มาวันนี้ด้วยค่ะ นะคะ วันนี้ทางกรมก็กราบขอบพระคุณทุกท่านที่ให้ความรู้นะคะ ที่เปิดโลกกระทัดอาจจะยังมีหลาย ๆ หน่วยงานที่ยังไม่กล้าที่จะรับคนพิการแต่วันนี้นะคะ เราได้มีโอกาสเปิดใจกับหน่วยงานงที่เป็นของจริงนะคะ เราไม่เอาสิ่งสมมติมาแล้ว เป็นของจริงที่รับจริงแล้วก็ทำจริงทั้งมาตรา 33 และก็ 35 ไม่ใช่เรื่องยากเลย เพราะฉะนั้น ต้องกราบขอบพระคุณทุกท่านมากค่ะ นี่ค่ะ ขอบพระคุณมากค่ะ แล้วก็หวังเป็นอย่างยิ่งนะคะ ว่ากรมส่งเสริมและพัฒนาคุณภาพชีวิตคนพิการนะคะ จะได้รับการขอบคุณ ได้รับการตอบรับอย่างดีจากหน่วยงานนะคะ เรียนเชิญท่าน ผอ. ขึ้นมาถ่ายรูป ท่านท่านผู้อำนวยการรองเท้าท่าน ใครอย่าถ่ายรองเท้าท่าน วันนี้เห็นผลเร็วทานจริง ๆ นะคะ ท่านผู้อำนวยการกองทุนและส่งเสริมความเสมอภาคคนพิการนะคะ ท่านได้มานั่งฟังทั้งหมดแล้วก็กราบขอบพระคุณค่ะ ค่ะ กราบขอบพระคุณค่ะ กราบขอบพระคุณทุกท่านมากค่ะ ก็ต้องคืนเวทีให้กับน้องม่อนแล้วนะคะ เพราะว่าเวทีเสวนาของพี่กุ้งเรียบร้อยแล้วนะคะ</w:t>
      </w:r>
    </w:p>
    <w:p>
      <w:pPr>
        <w:pStyle w:val="BodyText"/>
      </w:pPr>
      <w:r>
        <w:t xml:space="preserve">(คุณเพลงรบ)ยังไม่อยู่ด้วยกันก่อนเหรอครับ ต้อ</w:t>
      </w:r>
    </w:p>
    <w:p>
      <w:pPr>
        <w:pStyle w:val="BodyText"/>
      </w:pPr>
      <w:r>
        <w:t xml:space="preserve">(คุณพาณินี) พี่กุ้งอยู่ไหนก็ขึ้นมาแล้วก็เขาด้วยนะคะ ขอบคุณมากค่ะ เรียกได้ว่า มาตรา 33 มาตรา 35 เข้าใจแล้ว นำไปสู่การปฏิบัติและแน่นอนนะครับ ว่าในส่วนของภาครัฐเองก็เป็นอีก 1 องค์กรที่ร่วมกันกำกับนโยบายกำหนดนโยบาย แต่นโยบายนั้นมาจากพี่น้องประชาชนคนพิการ หรือคนที่มีความเกี่ยวข้องกับคนพิการทำให้ออกกฎหมายนี้ขึ้นมาเพื่อนำมากำหนดใช้นะครับ แต่กฎหมายนี้หากนำมากำหนดใช้แล้วจะไม่เกิดประสิทธิผลเลย หากไม่มีองค์กรที่จ้างงานและปฏิบัติตามกฎหมายนี้ กฎหมายนี้นะครับ เรียกจริง ๆ ไม่ใช่กฎหมายเชิงบังคับนะครับ แต่เป็นกฎหมายหนึ่งที่ร่วมกันส่งเสริมและสนับสนุน ทำให้เรามีงาน มีทรัพยากรที่เรียกว่ามีคนงานในบริษัทของเรา มีพี่น้องเพื่อนร่วมงานที่มีคุณภาพนะครับ และแน่นอนนะครับ ว่าตอนแรกอาจจะอึดอัดนิดหนึ่งอย่างที่ท่านวิทยากรบอกไปว่าจ้างงานคนพิการมาเมื่อเขาได้เข้าใจงานแล้วเขาจะเป็น1 พลังที่สำคัญและเรียกครับ ต้องขอขอบคุณนะครับ ทั้ง 4 ท่านเมื่อสักครู่นี้นะครับ เล็งเห็นแล้วเข้าใจถึงการจ้างงาน และจ้างงานอย่างไรให้เกิดความยั่งยืน ความยั่งยืนนั้นขึ้นอยู่ในทุกภาคส่วนนะครับ ทั้งภาครัฐ ภาคเอกชน และภาคประชาชนครับ สำหรับในช่วงวันนี้นะครับ ตลอดทั้งกิจกรรมที่เราได้นำเรียนไปนะครับ ว่ามีการเปิดงานเปิดโครงการที่ผมขออนุญาตใช้คำว่า</w:t>
      </w:r>
      <w:r>
        <w:t xml:space="preserve"> </w:t>
      </w:r>
      <w:r>
        <w:t xml:space="preserve">“</w:t>
      </w:r>
      <w:r>
        <w:t xml:space="preserve">มหกรรม</w:t>
      </w:r>
      <w:r>
        <w:t xml:space="preserve">”</w:t>
      </w:r>
      <w:r>
        <w:t xml:space="preserve"> </w:t>
      </w:r>
      <w:r>
        <w:t xml:space="preserve">ไปแล้วนะครับ รวมถึงการเริ่มที่เราจะมาเริ่มร่วมกันใช้หลักวิชาการและหลักเชิงปฏิบัติ ทั้งความรู้ทางด้านคนพิการและทางด้านเกษตรนะครับ มาผนวกรวมกันเป็นอีก 1 งาน 1 อาชีพ 1 นวัตกรรมนะครับ รวมถึงการที่เราได้มาร่วมกันเสวนาในวันนี้ แน่นอนว่าขาดไม่ได้เลยนั่นคือสีสันที่เกิดขึ้นในงานวันนี้ จากน้อง ๆ จากสมาคมทุกสมาคมจากสถานเลยนะครับ ที่มอบความบันเทิงให้กับเราในวันนี้ แต่ในวันนี้นะครับ เวทีอาจจะยุติลงไปแต่มหกรรมและร้านค้าต่าง ๆ บูธต่าง ๆ บูธมีทั้งบูธที่ให้ความรู้นะครับ ที่ให้ความอิ่มท้องนะครับ และบูธให้ความอิ่มใจในการชอป ใช้นะครับ ก็สามารถจับจ่ายใช้สอยกันได้ถึง 5 โมงเย็นของวันนี้เลยทีเดียวนะครับ และเน้นย้ำนะครับ สำหรับท่านที่ได้ยินเสียงนี้อยู่ งานของเราจะจัดในวันนี้และวันพรุ่งนี้ วันพรุ่งนี้เป็นวันสุดท้ายแล้วนะครับ หลากหลายบูธยังไม่อยากขนของกลับนะครับ มาร่วมกันซื้อกันได้เลยขนกันกลับไปได้เลยนะ ยังมีอีกหลายร้านนะครับ ไม่ว่าจะเป็นเสื้อผ้าเอง หรือแม้กระทั่งของกินของใช้รวมถึงของตกแต่งบ้านก็มีด้วยนะครับ สามารถลงมาซื้อ ลงมาอุดหนุนกันได้และแน่นอนนะครับ ว่าเป็นอีกทั้งผู้บริโภคและผู้ให้กำลังใจด้วยนะครับ สำหรับในช่วงนี้นะครับผม ต้องขออนุญาตลาไปก่อน พรุ่งนี้เราพบกันในเวทีที่เข้มข้น เวทีที่อุดมไปด้วยสาระความรู้ และเวทีที่จะพร้อมถ่ายทอดสิ่งดี ๆ ให้พวกเราได้นำไปปฏิบัตินะครับ สำหรับในวันนี้ขอบคุณทุกท่านนะครับ ขอบคุณในส่วนของตัวเองนะครับ ที่ร่วมกันจัดงานดี ๆ แบบนี้ขึ้นมาขอบคุณในส่วนของเจ้าหน้าที่กระทรวงการพัฒนาสังคมสังคมและความมั่นคงของมนุษย์ในครับ ขอบคุณหน่วยงานนะครับ ที่วันนี้ได้มาร่วมสร้างสรรค์งานดี ๆ โครงการดี ๆ ในวันนี้ เดี๋ยวเราคบกันในวันพรุ่งนี้ สำหรับวันนี้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(พ.ก.) Market Fair “เรารู้ คุณทำได้” (บ่าย) 110966 ตู่ มาริก</dc:title>
  <dc:creator/>
  <cp:keywords/>
  <dcterms:created xsi:type="dcterms:W3CDTF">2024-01-04T02:54:28Z</dcterms:created>
  <dcterms:modified xsi:type="dcterms:W3CDTF">2024-01-04T02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กันยายน 2566 เวลา 09.03 น.</vt:lpwstr>
  </property>
  <property fmtid="{D5CDD505-2E9C-101B-9397-08002B2CF9AE}" pid="3" name="subtitle">
    <vt:lpwstr/>
  </property>
</Properties>
</file>